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arbon Fun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1"/>
        <w:gridCol w:w="563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67 727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nsington Swa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arbonfund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4AC074D" w:rsidR="00661C78" w:rsidRDefault="00F00F76">
      <w:r>
        <w:rPr>
          <w:noProof/>
        </w:rPr>
        <w:drawing>
          <wp:inline distT="0" distB="0" distL="0" distR="0" wp14:anchorId="70982387" wp14:editId="5F3F264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00F76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2:00Z</dcterms:modified>
</cp:coreProperties>
</file>